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61D37E4D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6A28CB">
        <w:rPr>
          <w:b/>
          <w:sz w:val="44"/>
          <w:szCs w:val="44"/>
        </w:rPr>
        <w:t>280</w:t>
      </w:r>
    </w:p>
    <w:p w14:paraId="084D6E3C" w14:textId="6063137B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5685A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6A28CB">
        <w:rPr>
          <w:b/>
          <w:sz w:val="44"/>
          <w:szCs w:val="44"/>
        </w:rPr>
        <w:t>Grading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EA4058" w:rsidRDefault="00370C77" w:rsidP="002269A4">
      <w:pPr>
        <w:spacing w:after="0" w:line="240" w:lineRule="auto"/>
        <w:rPr>
          <w:b/>
        </w:rPr>
      </w:pPr>
    </w:p>
    <w:p w14:paraId="5970300C" w14:textId="57A8DE27" w:rsidR="002269A4" w:rsidRPr="00370C77" w:rsidRDefault="006A28CB" w:rsidP="002269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Establishes the grades, with appropriate procedures, that </w:t>
      </w:r>
      <w:proofErr w:type="gramStart"/>
      <w:r>
        <w:rPr>
          <w:rFonts w:ascii="Arial" w:hAnsi="Arial" w:cs="Arial"/>
        </w:rPr>
        <w:t>may be given</w:t>
      </w:r>
      <w:proofErr w:type="gramEnd"/>
      <w:r>
        <w:rPr>
          <w:rFonts w:ascii="Arial" w:hAnsi="Arial" w:cs="Arial"/>
        </w:rPr>
        <w:t xml:space="preserve"> to students.</w:t>
      </w:r>
    </w:p>
    <w:p w14:paraId="2C422CCD" w14:textId="50B54714" w:rsidR="00037DD3" w:rsidRDefault="00037DD3" w:rsidP="00832E1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5749C76" w14:textId="77777777" w:rsidR="00832E14" w:rsidRPr="00EA4058" w:rsidRDefault="00832E14" w:rsidP="00832E14">
      <w:pPr>
        <w:spacing w:after="0" w:line="240" w:lineRule="auto"/>
        <w:rPr>
          <w:b/>
        </w:rPr>
      </w:pPr>
    </w:p>
    <w:p w14:paraId="7C10C823" w14:textId="062BB586" w:rsidR="006A28CB" w:rsidRDefault="006A28CB" w:rsidP="00EA4058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Clackamas Community College will give the following letter grades</w:t>
      </w:r>
      <w:r>
        <w:rPr>
          <w:rFonts w:ascii="Arial" w:hAnsi="Arial" w:cs="Arial"/>
        </w:rPr>
        <w:tab/>
        <w:t xml:space="preserve">that carry the indicated grade </w:t>
      </w:r>
      <w:proofErr w:type="gramStart"/>
      <w:r>
        <w:rPr>
          <w:rFonts w:ascii="Arial" w:hAnsi="Arial" w:cs="Arial"/>
        </w:rPr>
        <w:t>points</w:t>
      </w:r>
      <w:proofErr w:type="gramEnd"/>
      <w:r w:rsidR="002D2811">
        <w:rPr>
          <w:rFonts w:ascii="Arial" w:hAnsi="Arial" w:cs="Arial"/>
        </w:rPr>
        <w:t xml:space="preserve"> as outlined by the standard below</w:t>
      </w:r>
      <w:r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2D2811" w:rsidRPr="00096E01" w14:paraId="23DC016A" w14:textId="77777777" w:rsidTr="00DC2A1B">
        <w:trPr>
          <w:trHeight w:val="467"/>
        </w:trPr>
        <w:tc>
          <w:tcPr>
            <w:tcW w:w="2716" w:type="dxa"/>
          </w:tcPr>
          <w:p w14:paraId="0C7FB454" w14:textId="77777777" w:rsidR="002D2811" w:rsidRPr="00096E01" w:rsidRDefault="002D2811" w:rsidP="00DC2A1B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1A35BFAD" w14:textId="77777777" w:rsidR="002D2811" w:rsidRPr="00096E01" w:rsidRDefault="002D2811" w:rsidP="00DC2A1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GRADE POINTS</w:t>
            </w:r>
          </w:p>
          <w:p w14:paraId="1B071C6D" w14:textId="77777777" w:rsidR="002D2811" w:rsidRPr="00096E01" w:rsidRDefault="002D2811" w:rsidP="00DC2A1B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7ADA4D7F" w14:textId="77777777" w:rsidR="002D2811" w:rsidRPr="002D2811" w:rsidRDefault="002D2811" w:rsidP="00DC2A1B">
            <w:pPr>
              <w:rPr>
                <w:rFonts w:ascii="Arial" w:hAnsi="Arial" w:cs="Arial"/>
                <w:b/>
                <w:color w:val="C00000"/>
              </w:rPr>
            </w:pPr>
            <w:r w:rsidRPr="002D2811">
              <w:rPr>
                <w:rFonts w:ascii="Arial" w:hAnsi="Arial" w:cs="Arial"/>
                <w:b/>
                <w:color w:val="C00000"/>
              </w:rPr>
              <w:t xml:space="preserve">Last Date of Academically Related Activity </w:t>
            </w:r>
          </w:p>
        </w:tc>
      </w:tr>
      <w:tr w:rsidR="002D2811" w14:paraId="707C3F17" w14:textId="77777777" w:rsidTr="00DC2A1B">
        <w:trPr>
          <w:trHeight w:val="233"/>
        </w:trPr>
        <w:tc>
          <w:tcPr>
            <w:tcW w:w="2716" w:type="dxa"/>
          </w:tcPr>
          <w:p w14:paraId="4A2F1826" w14:textId="77777777" w:rsidR="002D2811" w:rsidRDefault="002D2811" w:rsidP="00DC2A1B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0BBE3F14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1C868A81" w14:textId="1E30CC0F" w:rsidR="002D2811" w:rsidRPr="002D2811" w:rsidRDefault="002D2811" w:rsidP="00EA4058">
            <w:pPr>
              <w:tabs>
                <w:tab w:val="left" w:pos="688"/>
              </w:tabs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tr w:rsidR="002D2811" w14:paraId="236B53FB" w14:textId="77777777" w:rsidTr="00DC2A1B">
        <w:trPr>
          <w:trHeight w:val="246"/>
        </w:trPr>
        <w:tc>
          <w:tcPr>
            <w:tcW w:w="2716" w:type="dxa"/>
          </w:tcPr>
          <w:p w14:paraId="698D5974" w14:textId="77777777" w:rsidR="002D2811" w:rsidRDefault="002D2811" w:rsidP="00DC2A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good</w:t>
            </w:r>
          </w:p>
        </w:tc>
        <w:tc>
          <w:tcPr>
            <w:tcW w:w="2533" w:type="dxa"/>
          </w:tcPr>
          <w:p w14:paraId="6EAD99F8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14F8AF57" w14:textId="1973095F" w:rsidR="002D2811" w:rsidRPr="002D2811" w:rsidRDefault="002D2811" w:rsidP="00EA4058">
            <w:pPr>
              <w:tabs>
                <w:tab w:val="left" w:pos="1020"/>
                <w:tab w:val="center" w:pos="1342"/>
              </w:tabs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tr w:rsidR="002D2811" w14:paraId="15F4E208" w14:textId="77777777" w:rsidTr="00DC2A1B">
        <w:trPr>
          <w:trHeight w:val="246"/>
        </w:trPr>
        <w:tc>
          <w:tcPr>
            <w:tcW w:w="2716" w:type="dxa"/>
          </w:tcPr>
          <w:p w14:paraId="67818093" w14:textId="77777777" w:rsidR="002D2811" w:rsidRDefault="002D2811" w:rsidP="00DC2A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E2E70AD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06A57E8F" w14:textId="6D3B44DF" w:rsidR="002D2811" w:rsidRPr="002D2811" w:rsidRDefault="002D2811" w:rsidP="00EA4058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tr w:rsidR="002D2811" w14:paraId="154866FE" w14:textId="77777777" w:rsidTr="00DC2A1B">
        <w:trPr>
          <w:trHeight w:val="233"/>
        </w:trPr>
        <w:tc>
          <w:tcPr>
            <w:tcW w:w="2716" w:type="dxa"/>
          </w:tcPr>
          <w:p w14:paraId="6E901B94" w14:textId="77777777" w:rsidR="002D2811" w:rsidRDefault="002D2811" w:rsidP="00DC2A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297EF254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06235A35" w14:textId="77777777" w:rsidR="002D2811" w:rsidRPr="002D2811" w:rsidRDefault="002D2811" w:rsidP="00DC2A1B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  <w:r w:rsidRPr="002D2811">
              <w:rPr>
                <w:rFonts w:ascii="Arial" w:hAnsi="Arial" w:cs="Arial"/>
                <w:color w:val="C00000"/>
              </w:rPr>
              <w:t xml:space="preserve"> </w:t>
            </w:r>
          </w:p>
        </w:tc>
      </w:tr>
      <w:tr w:rsidR="002D2811" w14:paraId="767EE96F" w14:textId="77777777" w:rsidTr="00DC2A1B">
        <w:trPr>
          <w:trHeight w:val="246"/>
        </w:trPr>
        <w:tc>
          <w:tcPr>
            <w:tcW w:w="2716" w:type="dxa"/>
          </w:tcPr>
          <w:p w14:paraId="15A3D98B" w14:textId="77777777" w:rsidR="002D2811" w:rsidRDefault="002D2811" w:rsidP="00DC2A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49DD76F9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502A0141" w14:textId="77777777" w:rsidR="002D2811" w:rsidRPr="002D2811" w:rsidRDefault="002D2811" w:rsidP="00DC2A1B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</w:rPr>
              <w:t>Required</w:t>
            </w:r>
          </w:p>
        </w:tc>
      </w:tr>
      <w:tr w:rsidR="002D2811" w14:paraId="3AC22BFF" w14:textId="77777777" w:rsidTr="00DC2A1B">
        <w:trPr>
          <w:trHeight w:val="246"/>
        </w:trPr>
        <w:tc>
          <w:tcPr>
            <w:tcW w:w="2716" w:type="dxa"/>
          </w:tcPr>
          <w:p w14:paraId="7DCE4AD2" w14:textId="77777777" w:rsidR="002D2811" w:rsidRDefault="002D2811" w:rsidP="00DC2A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6E195219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C6F7401" w14:textId="77777777" w:rsidR="002D2811" w:rsidRPr="002D2811" w:rsidRDefault="002D2811" w:rsidP="00DC2A1B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  <w:r w:rsidRPr="002D2811">
              <w:rPr>
                <w:rFonts w:ascii="Arial" w:hAnsi="Arial" w:cs="Arial"/>
                <w:color w:val="C00000"/>
              </w:rPr>
              <w:t xml:space="preserve"> </w:t>
            </w:r>
          </w:p>
        </w:tc>
      </w:tr>
      <w:tr w:rsidR="002D2811" w14:paraId="673C4786" w14:textId="77777777" w:rsidTr="00DC2A1B">
        <w:trPr>
          <w:trHeight w:val="233"/>
        </w:trPr>
        <w:tc>
          <w:tcPr>
            <w:tcW w:w="2716" w:type="dxa"/>
          </w:tcPr>
          <w:p w14:paraId="461EA31D" w14:textId="77777777" w:rsidR="002D2811" w:rsidRDefault="002D2811" w:rsidP="00DC2A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20646255" w14:textId="77777777" w:rsidR="002D2811" w:rsidRDefault="002D2811" w:rsidP="00DC2A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461D25B4" w14:textId="77777777" w:rsidR="002D2811" w:rsidRPr="002D2811" w:rsidRDefault="002D2811" w:rsidP="00DC2A1B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</w:rPr>
              <w:t>Required</w:t>
            </w:r>
          </w:p>
        </w:tc>
      </w:tr>
      <w:tr w:rsidR="002D2811" w14:paraId="7880C419" w14:textId="77777777" w:rsidTr="00DC2A1B">
        <w:trPr>
          <w:trHeight w:val="246"/>
        </w:trPr>
        <w:tc>
          <w:tcPr>
            <w:tcW w:w="2716" w:type="dxa"/>
          </w:tcPr>
          <w:p w14:paraId="0E90D76B" w14:textId="77777777" w:rsidR="002D2811" w:rsidRDefault="002D2811" w:rsidP="00DC2A1B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 w:colFirst="2" w:colLast="2"/>
            <w:r>
              <w:rPr>
                <w:rFonts w:ascii="Arial" w:hAnsi="Arial" w:cs="Arial"/>
                <w:sz w:val="20"/>
                <w:szCs w:val="20"/>
              </w:rPr>
              <w:t>X</w:t>
            </w:r>
            <w:r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65A4E163" w14:textId="77777777" w:rsidR="002D2811" w:rsidRDefault="002D2811" w:rsidP="00DC2A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016771AE" w14:textId="084EBD1F" w:rsidR="002D2811" w:rsidRPr="002D2811" w:rsidRDefault="002D2811" w:rsidP="007F1C7F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tr w:rsidR="002D2811" w14:paraId="185C87AB" w14:textId="77777777" w:rsidTr="00DC2A1B">
        <w:trPr>
          <w:trHeight w:val="233"/>
        </w:trPr>
        <w:tc>
          <w:tcPr>
            <w:tcW w:w="2716" w:type="dxa"/>
          </w:tcPr>
          <w:p w14:paraId="7EEFF382" w14:textId="77777777" w:rsidR="002D2811" w:rsidRDefault="002D2811" w:rsidP="00DC2A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565DB457" w14:textId="77777777" w:rsidR="002D2811" w:rsidRDefault="002D2811" w:rsidP="00DC2A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3DC6005" w14:textId="4FB9F752" w:rsidR="002D2811" w:rsidRPr="002D2811" w:rsidRDefault="002D2811" w:rsidP="007F1C7F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tr w:rsidR="002D2811" w14:paraId="59438ADB" w14:textId="77777777" w:rsidTr="00DC2A1B">
        <w:trPr>
          <w:trHeight w:val="246"/>
        </w:trPr>
        <w:tc>
          <w:tcPr>
            <w:tcW w:w="2716" w:type="dxa"/>
          </w:tcPr>
          <w:p w14:paraId="30CD7B85" w14:textId="77777777" w:rsidR="002D2811" w:rsidRDefault="002D2811" w:rsidP="00DC2A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56087355" w14:textId="77777777" w:rsidR="002D2811" w:rsidRDefault="002D2811" w:rsidP="00DC2A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1D3D71CD" w14:textId="77777777" w:rsidR="002D2811" w:rsidRPr="002D2811" w:rsidRDefault="002D2811" w:rsidP="007F1C7F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tr w:rsidR="002D2811" w14:paraId="361CE347" w14:textId="77777777" w:rsidTr="00DC2A1B">
        <w:trPr>
          <w:trHeight w:val="246"/>
        </w:trPr>
        <w:tc>
          <w:tcPr>
            <w:tcW w:w="2716" w:type="dxa"/>
          </w:tcPr>
          <w:p w14:paraId="0F32D50B" w14:textId="77777777" w:rsidR="002D2811" w:rsidRDefault="002D2811" w:rsidP="00DC2A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2C23C689" w14:textId="77777777" w:rsidR="002D2811" w:rsidRDefault="002D2811" w:rsidP="00DC2A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38450CE" w14:textId="77777777" w:rsidR="002D2811" w:rsidRPr="002D2811" w:rsidRDefault="002D2811" w:rsidP="007F1C7F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</w:rPr>
              <w:t>Required</w:t>
            </w:r>
          </w:p>
        </w:tc>
      </w:tr>
      <w:tr w:rsidR="002D2811" w14:paraId="3E550756" w14:textId="77777777" w:rsidTr="00DC2A1B">
        <w:trPr>
          <w:trHeight w:val="233"/>
        </w:trPr>
        <w:tc>
          <w:tcPr>
            <w:tcW w:w="2716" w:type="dxa"/>
          </w:tcPr>
          <w:p w14:paraId="0D47D8C3" w14:textId="77777777" w:rsidR="002D2811" w:rsidRDefault="002D2811" w:rsidP="00DC2A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G</w:t>
            </w:r>
            <w:r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18536CA3" w14:textId="77777777" w:rsidR="002D2811" w:rsidRDefault="002D2811" w:rsidP="00DC2A1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37B5ABE" w14:textId="2C51F34F" w:rsidR="002D2811" w:rsidRPr="002D2811" w:rsidRDefault="002D2811" w:rsidP="007F1C7F">
            <w:pPr>
              <w:jc w:val="center"/>
              <w:rPr>
                <w:rFonts w:ascii="Arial" w:hAnsi="Arial" w:cs="Arial"/>
                <w:color w:val="C00000"/>
              </w:rPr>
            </w:pPr>
            <w:r w:rsidRPr="002D2811">
              <w:rPr>
                <w:rFonts w:ascii="Arial" w:hAnsi="Arial" w:cs="Arial"/>
                <w:color w:val="C00000"/>
                <w:sz w:val="20"/>
                <w:szCs w:val="20"/>
              </w:rPr>
              <w:t>--</w:t>
            </w:r>
          </w:p>
        </w:tc>
      </w:tr>
      <w:bookmarkEnd w:id="0"/>
    </w:tbl>
    <w:p w14:paraId="49909303" w14:textId="77777777" w:rsidR="006A28CB" w:rsidRDefault="006A28CB" w:rsidP="002269A4">
      <w:pPr>
        <w:spacing w:after="0" w:line="240" w:lineRule="auto"/>
        <w:rPr>
          <w:b/>
          <w:sz w:val="28"/>
          <w:szCs w:val="28"/>
        </w:rPr>
      </w:pP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0689FC59" w14:textId="77777777" w:rsidR="006A28CB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Explanation &amp; Policy of Grade Options </w:t>
      </w:r>
    </w:p>
    <w:p w14:paraId="76A2A1F1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Pass/No Pass</w:t>
      </w:r>
    </w:p>
    <w:p w14:paraId="582BA2EB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1D1601B1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 xml:space="preserve">A No Pass grade means that the student has not satisfactorily completed the course. Some courses </w:t>
      </w:r>
      <w:proofErr w:type="gramStart"/>
      <w:r>
        <w:rPr>
          <w:rFonts w:ascii="Arial" w:hAnsi="Arial" w:cs="Arial"/>
        </w:rPr>
        <w:t>are offered</w:t>
      </w:r>
      <w:proofErr w:type="gramEnd"/>
      <w:r>
        <w:rPr>
          <w:rFonts w:ascii="Arial" w:hAnsi="Arial" w:cs="Arial"/>
        </w:rPr>
        <w:t xml:space="preserve"> only on a Pass/No Pass basis.  In other </w:t>
      </w:r>
      <w:proofErr w:type="gramStart"/>
      <w:r>
        <w:rPr>
          <w:rFonts w:ascii="Arial" w:hAnsi="Arial" w:cs="Arial"/>
        </w:rPr>
        <w:t>courses</w:t>
      </w:r>
      <w:proofErr w:type="gramEnd"/>
      <w:r>
        <w:rPr>
          <w:rFonts w:ascii="Arial" w:hAnsi="Arial" w:cs="Arial"/>
        </w:rPr>
        <w:t xml:space="preserve"> students must initiate a change with the Registration and Records office by the end of the sixth week of the course.</w:t>
      </w:r>
    </w:p>
    <w:p w14:paraId="704BA17D" w14:textId="748420E5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  <w:sz w:val="18"/>
        </w:rPr>
      </w:pPr>
      <w:r>
        <w:rPr>
          <w:rFonts w:ascii="Arial" w:hAnsi="Arial" w:cs="Arial"/>
        </w:rPr>
        <w:t xml:space="preserve">A list of </w:t>
      </w:r>
      <w:proofErr w:type="gramStart"/>
      <w:r>
        <w:rPr>
          <w:rFonts w:ascii="Arial" w:hAnsi="Arial" w:cs="Arial"/>
        </w:rPr>
        <w:t>courses which may not be taken on a Pass/No Pass basis</w:t>
      </w:r>
      <w:proofErr w:type="gramEnd"/>
      <w:r>
        <w:rPr>
          <w:rFonts w:ascii="Arial" w:hAnsi="Arial" w:cs="Arial"/>
        </w:rPr>
        <w:t xml:space="preserve"> will be maintained by the Curriculum Office.  </w:t>
      </w:r>
      <w:r>
        <w:rPr>
          <w:rFonts w:ascii="Arial" w:hAnsi="Arial" w:cs="Arial"/>
          <w:sz w:val="16"/>
        </w:rPr>
        <w:t>(See</w:t>
      </w:r>
      <w:r w:rsidR="00ED0702">
        <w:rPr>
          <w:rFonts w:ascii="Arial" w:hAnsi="Arial" w:cs="Arial"/>
          <w:sz w:val="16"/>
        </w:rPr>
        <w:t xml:space="preserve"> ISP280A Department Grading Methods</w:t>
      </w:r>
      <w:r>
        <w:rPr>
          <w:rFonts w:ascii="Arial" w:hAnsi="Arial" w:cs="Arial"/>
          <w:sz w:val="16"/>
        </w:rPr>
        <w:t>)</w:t>
      </w:r>
    </w:p>
    <w:p w14:paraId="207F2F79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Incomplete</w:t>
      </w:r>
    </w:p>
    <w:p w14:paraId="4A4D008F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n instructor may choose to give an incomplete when a student’s work has been satisfactory but the student has a small but essential amount of work to make up, e.g., one exam, a paper, or other assignment.</w:t>
      </w:r>
    </w:p>
    <w:p w14:paraId="071B525B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 xml:space="preserve">An incomplete </w:t>
      </w:r>
      <w:proofErr w:type="gramStart"/>
      <w:r>
        <w:rPr>
          <w:rFonts w:ascii="Arial" w:hAnsi="Arial" w:cs="Arial"/>
        </w:rPr>
        <w:t>can only be initiated</w:t>
      </w:r>
      <w:proofErr w:type="gramEnd"/>
      <w:r>
        <w:rPr>
          <w:rFonts w:ascii="Arial" w:hAnsi="Arial" w:cs="Arial"/>
        </w:rPr>
        <w:t xml:space="preserve"> with instructor approval and in consultation with the student.</w:t>
      </w:r>
    </w:p>
    <w:p w14:paraId="3E332FD2" w14:textId="77777777" w:rsidR="006A28CB" w:rsidRDefault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instructor will determine the timeline within which the student must complete the outstanding work, with a maximum of one calendar year.</w:t>
      </w:r>
    </w:p>
    <w:p w14:paraId="4CBE5F0F" w14:textId="0F2EED3C" w:rsidR="006A28CB" w:rsidRDefault="006A28CB" w:rsidP="00EA4058">
      <w:pPr>
        <w:spacing w:line="240" w:lineRule="auto"/>
        <w:ind w:left="2160" w:firstLine="360"/>
        <w:rPr>
          <w:rFonts w:ascii="Arial" w:hAnsi="Arial" w:cs="Arial"/>
          <w:sz w:val="20"/>
        </w:rPr>
      </w:pPr>
      <w:r>
        <w:rPr>
          <w:rFonts w:ascii="Arial" w:hAnsi="Arial" w:cs="Arial"/>
          <w:sz w:val="16"/>
          <w:szCs w:val="18"/>
        </w:rPr>
        <w:t xml:space="preserve">NOTE:  Also refer to </w:t>
      </w:r>
      <w:r w:rsidR="00ED0702">
        <w:rPr>
          <w:rFonts w:ascii="Arial" w:hAnsi="Arial" w:cs="Arial"/>
          <w:sz w:val="16"/>
          <w:szCs w:val="18"/>
        </w:rPr>
        <w:t>ISP391 Credit for Varia</w:t>
      </w:r>
      <w:r>
        <w:rPr>
          <w:rFonts w:ascii="Arial" w:hAnsi="Arial" w:cs="Arial"/>
          <w:sz w:val="16"/>
          <w:szCs w:val="18"/>
        </w:rPr>
        <w:t>ble Credit</w:t>
      </w:r>
      <w:r w:rsidR="00ED0702">
        <w:rPr>
          <w:rFonts w:ascii="Arial" w:hAnsi="Arial" w:cs="Arial"/>
          <w:sz w:val="16"/>
          <w:szCs w:val="18"/>
        </w:rPr>
        <w:t xml:space="preserve"> Classes</w:t>
      </w:r>
    </w:p>
    <w:p w14:paraId="3E519F23" w14:textId="77777777" w:rsidR="006A28CB" w:rsidRDefault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Audit</w:t>
      </w:r>
    </w:p>
    <w:p w14:paraId="5C52CFA4" w14:textId="77777777" w:rsidR="006A28CB" w:rsidRDefault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n audit carries no credit and does not count toward full-time student status.</w:t>
      </w:r>
    </w:p>
    <w:p w14:paraId="6FF49CD1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Registration and tuition &amp; fees, for auditing students are the same as for credit students.</w:t>
      </w:r>
    </w:p>
    <w:p w14:paraId="163100C1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Students may change from credit to audit or from audit to credit by submitting a Notification of Change for Grade Option form to the Registration and Records office before the end of the sixth week.</w:t>
      </w:r>
    </w:p>
    <w:p w14:paraId="70F6A522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Consent of instructor is required on subsequent registration for audit of same course.</w:t>
      </w:r>
    </w:p>
    <w:p w14:paraId="4129EBF5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ever Attended</w:t>
      </w:r>
    </w:p>
    <w:p w14:paraId="004DF159" w14:textId="77777777" w:rsidR="006A28CB" w:rsidRDefault="006A28CB" w:rsidP="006A28CB">
      <w:pPr>
        <w:numPr>
          <w:ilvl w:val="2"/>
          <w:numId w:val="8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If a student never attends class but remains registered past the sixth week of the term, the student will receive a never attended grade (Y) from the instructor at the end of the term.</w:t>
      </w:r>
    </w:p>
    <w:p w14:paraId="4930808E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Withdraw</w:t>
      </w:r>
    </w:p>
    <w:p w14:paraId="51DBA8C7" w14:textId="77777777" w:rsidR="00CF215D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 registered student may withdraw from a course during the term</w:t>
      </w:r>
      <w:r w:rsidR="00CF215D">
        <w:rPr>
          <w:rFonts w:ascii="Arial" w:hAnsi="Arial" w:cs="Arial"/>
        </w:rPr>
        <w:t xml:space="preserve"> the add/drop timeframe and will not receive a grade. </w:t>
      </w:r>
      <w:r>
        <w:rPr>
          <w:rFonts w:ascii="Arial" w:hAnsi="Arial" w:cs="Arial"/>
        </w:rPr>
        <w:t xml:space="preserve"> </w:t>
      </w:r>
    </w:p>
    <w:p w14:paraId="1B233FFF" w14:textId="4FDB8A42" w:rsidR="00CF215D" w:rsidRPr="00CF215D" w:rsidRDefault="00CF215D" w:rsidP="00CF215D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 registered student may withdraw during weeks 3-8 of</w:t>
      </w:r>
      <w:r w:rsidRPr="00A43D55">
        <w:rPr>
          <w:rFonts w:ascii="Arial" w:hAnsi="Arial" w:cs="Arial"/>
        </w:rPr>
        <w:t xml:space="preserve"> the term </w:t>
      </w:r>
      <w:r>
        <w:rPr>
          <w:rFonts w:ascii="Arial" w:hAnsi="Arial" w:cs="Arial"/>
        </w:rPr>
        <w:t xml:space="preserve">and will receive a withdrawal (W) grade.  </w:t>
      </w:r>
      <w:r w:rsidRPr="00A43D55">
        <w:rPr>
          <w:rFonts w:ascii="Arial" w:hAnsi="Arial" w:cs="Arial"/>
        </w:rPr>
        <w:t xml:space="preserve">  </w:t>
      </w:r>
    </w:p>
    <w:p w14:paraId="4C11FD43" w14:textId="3453D7E0" w:rsidR="006A28CB" w:rsidRDefault="00CF215D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CF2B59">
        <w:rPr>
          <w:rFonts w:ascii="Arial" w:hAnsi="Arial" w:cs="Arial"/>
        </w:rPr>
        <w:t xml:space="preserve">After the eighth week of the term, if a student has attended, the instructor will determine whether the student may receive a withdrawal (W) or </w:t>
      </w:r>
      <w:proofErr w:type="gramStart"/>
      <w:r w:rsidRPr="00CF2B59">
        <w:rPr>
          <w:rFonts w:ascii="Arial" w:hAnsi="Arial" w:cs="Arial"/>
        </w:rPr>
        <w:t>be held</w:t>
      </w:r>
      <w:proofErr w:type="gramEnd"/>
      <w:r w:rsidRPr="00CF2B59">
        <w:rPr>
          <w:rFonts w:ascii="Arial" w:hAnsi="Arial" w:cs="Arial"/>
        </w:rPr>
        <w:t xml:space="preserve"> responsible for a grade.   </w:t>
      </w:r>
      <w:r w:rsidR="006A28CB">
        <w:rPr>
          <w:rFonts w:ascii="Arial" w:hAnsi="Arial" w:cs="Arial"/>
        </w:rPr>
        <w:t>For classes lasting less than a full-term, seventy percent completion of contact hours is the equivalent of the sixth week.</w:t>
      </w:r>
    </w:p>
    <w:p w14:paraId="692DC097" w14:textId="32B378C0" w:rsidR="006A28CB" w:rsidRPr="00CF215D" w:rsidRDefault="006A28CB" w:rsidP="00EA4058">
      <w:pPr>
        <w:spacing w:after="0" w:line="240" w:lineRule="auto"/>
        <w:ind w:left="2520"/>
        <w:rPr>
          <w:rFonts w:ascii="Arial" w:hAnsi="Arial" w:cs="Arial"/>
        </w:rPr>
      </w:pPr>
      <w:r w:rsidRPr="0022544A">
        <w:rPr>
          <w:rFonts w:ascii="Arial" w:hAnsi="Arial" w:cs="Arial"/>
        </w:rPr>
        <w:t xml:space="preserve">NOTE:  </w:t>
      </w:r>
      <w:proofErr w:type="gramStart"/>
      <w:r w:rsidRPr="0022544A">
        <w:rPr>
          <w:rFonts w:ascii="Arial" w:hAnsi="Arial" w:cs="Arial"/>
        </w:rPr>
        <w:t>Also</w:t>
      </w:r>
      <w:proofErr w:type="gramEnd"/>
      <w:r w:rsidRPr="0022544A">
        <w:rPr>
          <w:rFonts w:ascii="Arial" w:hAnsi="Arial" w:cs="Arial"/>
        </w:rPr>
        <w:t xml:space="preserve"> refer to ISP191 Administrative Withdrawal</w:t>
      </w:r>
      <w:r w:rsidR="00CF215D" w:rsidRPr="0022544A">
        <w:rPr>
          <w:rFonts w:ascii="Arial" w:hAnsi="Arial" w:cs="Arial"/>
        </w:rPr>
        <w:t xml:space="preserve"> </w:t>
      </w:r>
      <w:r w:rsidR="00CF215D" w:rsidRPr="00CF215D">
        <w:rPr>
          <w:rFonts w:ascii="Arial" w:hAnsi="Arial" w:cs="Arial"/>
        </w:rPr>
        <w:t>and ARC 402 Active Military Deployment policies.</w:t>
      </w:r>
    </w:p>
    <w:p w14:paraId="58621E5C" w14:textId="77777777" w:rsidR="006A28CB" w:rsidRDefault="006A28CB" w:rsidP="00EA4058">
      <w:pPr>
        <w:tabs>
          <w:tab w:val="left" w:pos="2160"/>
        </w:tabs>
        <w:spacing w:after="0" w:line="240" w:lineRule="auto"/>
        <w:ind w:left="2160" w:hanging="360"/>
        <w:rPr>
          <w:rFonts w:ascii="Arial" w:hAnsi="Arial" w:cs="Arial"/>
        </w:rPr>
      </w:pPr>
      <w:r>
        <w:rPr>
          <w:rFonts w:ascii="Arial" w:hAnsi="Arial" w:cs="Arial"/>
        </w:rPr>
        <w:t>f.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 xml:space="preserve">Unreported Grades </w:t>
      </w:r>
    </w:p>
    <w:p w14:paraId="7F98C84E" w14:textId="1B4C7F19" w:rsidR="006A28CB" w:rsidRDefault="006A28CB" w:rsidP="00EA4058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  <w:r>
        <w:rPr>
          <w:rFonts w:ascii="Arial" w:hAnsi="Arial" w:cs="Arial"/>
          <w:sz w:val="20"/>
        </w:rPr>
        <w:t>1</w:t>
      </w:r>
      <w:r>
        <w:rPr>
          <w:rFonts w:ascii="Arial" w:hAnsi="Arial" w:cs="Arial"/>
        </w:rPr>
        <w:t>.</w:t>
      </w:r>
      <w:r>
        <w:rPr>
          <w:rFonts w:ascii="Arial" w:hAnsi="Arial" w:cs="Arial"/>
        </w:rPr>
        <w:tab/>
        <w:t xml:space="preserve">An unreported grade </w:t>
      </w:r>
      <w:proofErr w:type="gramStart"/>
      <w:r>
        <w:rPr>
          <w:rFonts w:ascii="Arial" w:hAnsi="Arial" w:cs="Arial"/>
        </w:rPr>
        <w:t>will be issued</w:t>
      </w:r>
      <w:proofErr w:type="gramEnd"/>
      <w:r>
        <w:rPr>
          <w:rFonts w:ascii="Arial" w:hAnsi="Arial" w:cs="Arial"/>
        </w:rPr>
        <w:t xml:space="preserve"> only out of the Registration and Records office when the instructor has not submitted grades by the grade deadline.</w:t>
      </w:r>
    </w:p>
    <w:p w14:paraId="0EC143AF" w14:textId="77777777" w:rsidR="00CF215D" w:rsidRDefault="00CF215D" w:rsidP="00CF215D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rFonts w:ascii="Arial" w:hAnsi="Arial" w:cs="Arial"/>
        </w:rPr>
      </w:pPr>
      <w:r>
        <w:rPr>
          <w:rFonts w:ascii="Arial" w:hAnsi="Arial" w:cs="Arial"/>
          <w:u w:val="single"/>
        </w:rPr>
        <w:t>Change of Recorded Grade</w:t>
      </w:r>
    </w:p>
    <w:p w14:paraId="274E4A1F" w14:textId="77777777" w:rsidR="00CF215D" w:rsidRDefault="00CF215D" w:rsidP="00CF215D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strike/>
        </w:rPr>
      </w:pPr>
      <w:r>
        <w:rPr>
          <w:rFonts w:ascii="Arial" w:hAnsi="Arial" w:cs="Arial"/>
        </w:rPr>
        <w:t>An instructor may initiate a change of grade from the above list to any other grade on the above list (except UG) up to one calendar year.</w:t>
      </w:r>
    </w:p>
    <w:p w14:paraId="017E4DEC" w14:textId="77777777" w:rsidR="00CF215D" w:rsidRDefault="00CF215D" w:rsidP="00CF215D">
      <w:pPr>
        <w:tabs>
          <w:tab w:val="num" w:pos="2160"/>
        </w:tabs>
        <w:spacing w:after="0"/>
        <w:ind w:left="1800"/>
        <w:rPr>
          <w:rFonts w:ascii="Arial" w:hAnsi="Arial" w:cs="Arial"/>
          <w:strike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  <w:t xml:space="preserve">If an incomplete (I) </w:t>
      </w:r>
      <w:proofErr w:type="gramStart"/>
      <w:r>
        <w:rPr>
          <w:rFonts w:ascii="Arial" w:hAnsi="Arial" w:cs="Arial"/>
        </w:rPr>
        <w:t>is submitted</w:t>
      </w:r>
      <w:proofErr w:type="gramEnd"/>
      <w:r>
        <w:rPr>
          <w:rFonts w:ascii="Arial" w:hAnsi="Arial" w:cs="Arial"/>
        </w:rPr>
        <w:t xml:space="preserve">, the instructor will also indicate what </w:t>
      </w:r>
      <w:r>
        <w:rPr>
          <w:rFonts w:ascii="Arial" w:hAnsi="Arial" w:cs="Arial"/>
        </w:rPr>
        <w:tab/>
        <w:t xml:space="preserve">grade the student has earned if no further work is completed.   If an </w:t>
      </w:r>
      <w:r>
        <w:rPr>
          <w:rFonts w:ascii="Arial" w:hAnsi="Arial" w:cs="Arial"/>
        </w:rPr>
        <w:tab/>
        <w:t xml:space="preserve">incomplete </w:t>
      </w:r>
      <w:proofErr w:type="gramStart"/>
      <w:r>
        <w:rPr>
          <w:rFonts w:ascii="Arial" w:hAnsi="Arial" w:cs="Arial"/>
        </w:rPr>
        <w:t>is not changed</w:t>
      </w:r>
      <w:proofErr w:type="gramEnd"/>
      <w:r>
        <w:rPr>
          <w:rFonts w:ascii="Arial" w:hAnsi="Arial" w:cs="Arial"/>
        </w:rPr>
        <w:t xml:space="preserve"> within one calendar year from the time it is </w:t>
      </w:r>
      <w:r>
        <w:rPr>
          <w:rFonts w:ascii="Arial" w:hAnsi="Arial" w:cs="Arial"/>
        </w:rPr>
        <w:tab/>
        <w:t xml:space="preserve">received, it will automatically convert to the grade indicated at the time </w:t>
      </w:r>
      <w:r>
        <w:rPr>
          <w:rFonts w:ascii="Arial" w:hAnsi="Arial" w:cs="Arial"/>
        </w:rPr>
        <w:tab/>
        <w:t>the incomplete (I) was submitted.</w:t>
      </w:r>
    </w:p>
    <w:p w14:paraId="65801539" w14:textId="77777777" w:rsidR="00CF215D" w:rsidRDefault="00CF215D" w:rsidP="00CF215D">
      <w:pPr>
        <w:tabs>
          <w:tab w:val="left" w:pos="2160"/>
          <w:tab w:val="num" w:pos="2340"/>
        </w:tabs>
        <w:ind w:left="2160" w:hanging="36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.</w:t>
      </w:r>
      <w:r>
        <w:rPr>
          <w:rFonts w:ascii="Arial" w:hAnsi="Arial" w:cs="Arial"/>
          <w:color w:val="FF0000"/>
        </w:rPr>
        <w:tab/>
      </w:r>
      <w:r>
        <w:rPr>
          <w:rFonts w:ascii="Arial" w:hAnsi="Arial" w:cs="Arial"/>
        </w:rPr>
        <w:t>Extensions to the one-year deadline must be approved by the appropriate Dean</w:t>
      </w:r>
      <w:proofErr w:type="gramEnd"/>
      <w:r>
        <w:rPr>
          <w:rFonts w:ascii="Arial" w:hAnsi="Arial" w:cs="Arial"/>
        </w:rPr>
        <w:t>.</w:t>
      </w:r>
    </w:p>
    <w:p w14:paraId="4A9C4CD2" w14:textId="1C07033E" w:rsidR="00323D21" w:rsidRPr="00323D21" w:rsidRDefault="00323D21" w:rsidP="00EA4058">
      <w:pPr>
        <w:spacing w:after="0" w:line="240" w:lineRule="auto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57FB888F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67B2C810" w14:textId="77777777" w:rsidR="009D21DB" w:rsidRDefault="009D21DB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3"/>
        <w:gridCol w:w="2912"/>
        <w:gridCol w:w="3145"/>
      </w:tblGrid>
      <w:tr w:rsidR="009D21DB" w:rsidRPr="007D1FDC" w14:paraId="2356828C" w14:textId="77777777" w:rsidTr="009D21DB">
        <w:trPr>
          <w:jc w:val="center"/>
        </w:trPr>
        <w:tc>
          <w:tcPr>
            <w:tcW w:w="3293" w:type="dxa"/>
            <w:vAlign w:val="center"/>
          </w:tcPr>
          <w:p w14:paraId="6756D9CF" w14:textId="418951E0" w:rsidR="009D21DB" w:rsidRPr="007D1FDC" w:rsidRDefault="009D21D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2" w:type="dxa"/>
          </w:tcPr>
          <w:p w14:paraId="09EEBF22" w14:textId="2F301551" w:rsidR="009D21DB" w:rsidRDefault="009D21D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</w:t>
            </w:r>
          </w:p>
        </w:tc>
        <w:tc>
          <w:tcPr>
            <w:tcW w:w="3145" w:type="dxa"/>
            <w:vAlign w:val="center"/>
          </w:tcPr>
          <w:p w14:paraId="2727222B" w14:textId="256FFC5D" w:rsidR="009D21DB" w:rsidRDefault="009D21DB" w:rsidP="009D21D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il 9, 2021</w:t>
            </w:r>
          </w:p>
        </w:tc>
      </w:tr>
      <w:tr w:rsidR="009D21DB" w:rsidRPr="007D1FDC" w14:paraId="2D999734" w14:textId="77777777" w:rsidTr="009D21DB">
        <w:trPr>
          <w:jc w:val="center"/>
        </w:trPr>
        <w:tc>
          <w:tcPr>
            <w:tcW w:w="3293" w:type="dxa"/>
            <w:vAlign w:val="center"/>
          </w:tcPr>
          <w:p w14:paraId="61BE2452" w14:textId="0033EBBD" w:rsidR="009D21DB" w:rsidRPr="007D1FDC" w:rsidRDefault="009D21D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sidents’ Council</w:t>
            </w:r>
          </w:p>
        </w:tc>
        <w:tc>
          <w:tcPr>
            <w:tcW w:w="2912" w:type="dxa"/>
          </w:tcPr>
          <w:p w14:paraId="5684505A" w14:textId="466C0F71" w:rsidR="009D21DB" w:rsidRDefault="009D21D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45" w:type="dxa"/>
            <w:vAlign w:val="center"/>
          </w:tcPr>
          <w:p w14:paraId="2D0B827C" w14:textId="678CE4C4" w:rsidR="009D21DB" w:rsidRDefault="009D21DB" w:rsidP="009D21D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ril 6, 2021</w:t>
            </w:r>
          </w:p>
        </w:tc>
      </w:tr>
      <w:tr w:rsidR="009D21DB" w:rsidRPr="007D1FDC" w14:paraId="683B0899" w14:textId="77777777" w:rsidTr="009D21DB">
        <w:trPr>
          <w:jc w:val="center"/>
        </w:trPr>
        <w:tc>
          <w:tcPr>
            <w:tcW w:w="3293" w:type="dxa"/>
            <w:vAlign w:val="center"/>
          </w:tcPr>
          <w:p w14:paraId="51194E78" w14:textId="3A850564" w:rsidR="009D21DB" w:rsidRPr="007D1FDC" w:rsidRDefault="009D21D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2" w:type="dxa"/>
          </w:tcPr>
          <w:p w14:paraId="52E422D1" w14:textId="329D5B41" w:rsidR="009D21DB" w:rsidRDefault="009D21D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5" w:type="dxa"/>
            <w:vAlign w:val="center"/>
          </w:tcPr>
          <w:p w14:paraId="151881DF" w14:textId="1E8020B0" w:rsidR="009D21DB" w:rsidRDefault="009D21DB" w:rsidP="009D21D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19, 2021</w:t>
            </w:r>
          </w:p>
        </w:tc>
      </w:tr>
      <w:tr w:rsidR="00DD691C" w:rsidRPr="007D1FDC" w14:paraId="74EF2FD6" w14:textId="77777777" w:rsidTr="00EA4058">
        <w:trPr>
          <w:jc w:val="center"/>
        </w:trPr>
        <w:tc>
          <w:tcPr>
            <w:tcW w:w="3293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2" w:type="dxa"/>
          </w:tcPr>
          <w:p w14:paraId="2D67F44B" w14:textId="1427029B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45" w:type="dxa"/>
            <w:vAlign w:val="center"/>
          </w:tcPr>
          <w:p w14:paraId="0813A6B5" w14:textId="53E1F236" w:rsidR="00DD691C" w:rsidRPr="007D1FDC" w:rsidRDefault="00B60C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  <w:r w:rsidR="00CF215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DD691C" w:rsidRPr="007D1FDC" w14:paraId="0118B6FA" w14:textId="77777777" w:rsidTr="00EA4058">
        <w:trPr>
          <w:jc w:val="center"/>
        </w:trPr>
        <w:tc>
          <w:tcPr>
            <w:tcW w:w="3293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5" w:type="dxa"/>
            <w:vAlign w:val="center"/>
          </w:tcPr>
          <w:p w14:paraId="20E80BC8" w14:textId="4CC1E585" w:rsidR="00DD691C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6A28CB" w:rsidRPr="007D1FDC" w14:paraId="2E76EB5D" w14:textId="77777777" w:rsidTr="00EA4058">
        <w:trPr>
          <w:jc w:val="center"/>
        </w:trPr>
        <w:tc>
          <w:tcPr>
            <w:tcW w:w="3293" w:type="dxa"/>
            <w:vAlign w:val="center"/>
          </w:tcPr>
          <w:p w14:paraId="50042C09" w14:textId="23301A9D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2" w:type="dxa"/>
          </w:tcPr>
          <w:p w14:paraId="4B1A364D" w14:textId="47808752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5" w:type="dxa"/>
            <w:vAlign w:val="center"/>
          </w:tcPr>
          <w:p w14:paraId="47A20A6E" w14:textId="28D431A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6A28CB" w:rsidRPr="007D1FDC" w14:paraId="084F8BE9" w14:textId="77777777" w:rsidTr="00EA4058">
        <w:trPr>
          <w:jc w:val="center"/>
        </w:trPr>
        <w:tc>
          <w:tcPr>
            <w:tcW w:w="3293" w:type="dxa"/>
            <w:vAlign w:val="center"/>
          </w:tcPr>
          <w:p w14:paraId="1A15ADC6" w14:textId="1F5FA566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2" w:type="dxa"/>
          </w:tcPr>
          <w:p w14:paraId="4CB83A34" w14:textId="3358EB8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5" w:type="dxa"/>
            <w:vAlign w:val="center"/>
          </w:tcPr>
          <w:p w14:paraId="529DBC59" w14:textId="754FAF9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6A28CB" w:rsidRPr="007D1FDC" w14:paraId="3BDEAA6A" w14:textId="77777777" w:rsidTr="00EA4058">
        <w:trPr>
          <w:jc w:val="center"/>
        </w:trPr>
        <w:tc>
          <w:tcPr>
            <w:tcW w:w="3293" w:type="dxa"/>
            <w:vAlign w:val="center"/>
          </w:tcPr>
          <w:p w14:paraId="0CC6AD71" w14:textId="683C7F3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2" w:type="dxa"/>
          </w:tcPr>
          <w:p w14:paraId="3CF8765B" w14:textId="73EA6C73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5" w:type="dxa"/>
            <w:vAlign w:val="center"/>
          </w:tcPr>
          <w:p w14:paraId="22E164A4" w14:textId="034F6C7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6A28CB" w:rsidRPr="007D1FDC" w14:paraId="1C847A47" w14:textId="77777777" w:rsidTr="00EA4058">
        <w:trPr>
          <w:jc w:val="center"/>
        </w:trPr>
        <w:tc>
          <w:tcPr>
            <w:tcW w:w="3293" w:type="dxa"/>
            <w:vAlign w:val="center"/>
          </w:tcPr>
          <w:p w14:paraId="5C58794A" w14:textId="2153AD9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12" w:type="dxa"/>
          </w:tcPr>
          <w:p w14:paraId="4931F096" w14:textId="4BC120EB" w:rsidR="006A28CB" w:rsidRDefault="00D44381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45" w:type="dxa"/>
            <w:vAlign w:val="center"/>
          </w:tcPr>
          <w:p w14:paraId="1BE78921" w14:textId="63EB62B5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5FDB0C22" w14:textId="77777777" w:rsidR="00995C20" w:rsidRPr="00037DD3" w:rsidRDefault="00995C20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DI3NTY0MrUwMzdW0lEKTi0uzszPAykwrQUAlutVmiwAAAA="/>
  </w:docVars>
  <w:rsids>
    <w:rsidRoot w:val="00037DD3"/>
    <w:rsid w:val="00037DD3"/>
    <w:rsid w:val="00053D68"/>
    <w:rsid w:val="0009073E"/>
    <w:rsid w:val="00164FE7"/>
    <w:rsid w:val="0016594A"/>
    <w:rsid w:val="001766B3"/>
    <w:rsid w:val="001D55BA"/>
    <w:rsid w:val="00200E15"/>
    <w:rsid w:val="0022544A"/>
    <w:rsid w:val="002269A4"/>
    <w:rsid w:val="002A5DF6"/>
    <w:rsid w:val="002D2811"/>
    <w:rsid w:val="002E3290"/>
    <w:rsid w:val="00323D21"/>
    <w:rsid w:val="00353B5A"/>
    <w:rsid w:val="00370C77"/>
    <w:rsid w:val="00381156"/>
    <w:rsid w:val="003F0387"/>
    <w:rsid w:val="00462638"/>
    <w:rsid w:val="004C1601"/>
    <w:rsid w:val="004C7705"/>
    <w:rsid w:val="006A28CB"/>
    <w:rsid w:val="006D78CC"/>
    <w:rsid w:val="007D1FDC"/>
    <w:rsid w:val="007F1C7F"/>
    <w:rsid w:val="00832E14"/>
    <w:rsid w:val="008C191C"/>
    <w:rsid w:val="008F7509"/>
    <w:rsid w:val="009116DD"/>
    <w:rsid w:val="00995C20"/>
    <w:rsid w:val="009D21DB"/>
    <w:rsid w:val="009E3649"/>
    <w:rsid w:val="009F2B1D"/>
    <w:rsid w:val="00AC7462"/>
    <w:rsid w:val="00B60C1B"/>
    <w:rsid w:val="00B703A4"/>
    <w:rsid w:val="00C04E94"/>
    <w:rsid w:val="00CF215D"/>
    <w:rsid w:val="00D27D44"/>
    <w:rsid w:val="00D44381"/>
    <w:rsid w:val="00DD691C"/>
    <w:rsid w:val="00E2583B"/>
    <w:rsid w:val="00EA4058"/>
    <w:rsid w:val="00ED0702"/>
    <w:rsid w:val="00FA0EB8"/>
    <w:rsid w:val="00FC03A7"/>
    <w:rsid w:val="00FD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47EB4C5F-EB01-4661-99A9-446A63172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55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55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55B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6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5</cp:revision>
  <cp:lastPrinted>2015-10-02T15:50:00Z</cp:lastPrinted>
  <dcterms:created xsi:type="dcterms:W3CDTF">2021-04-08T20:49:00Z</dcterms:created>
  <dcterms:modified xsi:type="dcterms:W3CDTF">2021-04-08T22:30:00Z</dcterms:modified>
</cp:coreProperties>
</file>